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FFD03" w14:textId="77777777" w:rsidR="00590BA0" w:rsidRDefault="00143764" w:rsidP="00143764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OROČILO O UPORABI </w:t>
      </w:r>
      <w:r w:rsidR="003F3219">
        <w:rPr>
          <w:rFonts w:ascii="Arial" w:hAnsi="Arial" w:cs="Arial"/>
          <w:b/>
        </w:rPr>
        <w:t xml:space="preserve">ŠPORTNEGA </w:t>
      </w:r>
      <w:r>
        <w:rPr>
          <w:rFonts w:ascii="Arial" w:hAnsi="Arial" w:cs="Arial"/>
          <w:b/>
        </w:rPr>
        <w:t>OBJEKTA</w:t>
      </w:r>
    </w:p>
    <w:p w14:paraId="4F1A2871" w14:textId="77777777" w:rsidR="00143764" w:rsidRDefault="00143764" w:rsidP="00143764">
      <w:pPr>
        <w:spacing w:after="0" w:line="240" w:lineRule="auto"/>
        <w:jc w:val="center"/>
        <w:rPr>
          <w:rFonts w:ascii="Arial" w:hAnsi="Arial" w:cs="Arial"/>
          <w:b/>
        </w:rPr>
      </w:pPr>
    </w:p>
    <w:p w14:paraId="398E546A" w14:textId="77777777" w:rsidR="00143764" w:rsidRDefault="00143764" w:rsidP="00143764">
      <w:pPr>
        <w:spacing w:after="0" w:line="240" w:lineRule="auto"/>
        <w:jc w:val="center"/>
        <w:rPr>
          <w:rFonts w:ascii="Arial" w:hAnsi="Arial" w:cs="Arial"/>
          <w:b/>
        </w:rPr>
      </w:pPr>
    </w:p>
    <w:p w14:paraId="2449266C" w14:textId="77777777" w:rsidR="00143764" w:rsidRPr="00143764" w:rsidRDefault="00143764" w:rsidP="00143764">
      <w:pPr>
        <w:spacing w:after="0" w:line="360" w:lineRule="auto"/>
        <w:rPr>
          <w:rFonts w:ascii="Arial" w:hAnsi="Arial" w:cs="Arial"/>
          <w:bCs/>
        </w:rPr>
      </w:pPr>
      <w:r w:rsidRPr="00143764">
        <w:rPr>
          <w:rFonts w:ascii="Arial" w:hAnsi="Arial" w:cs="Arial"/>
          <w:bCs/>
        </w:rPr>
        <w:t>UPRAVLJALEC:</w:t>
      </w:r>
      <w:r>
        <w:rPr>
          <w:rFonts w:ascii="Arial" w:hAnsi="Arial" w:cs="Arial"/>
          <w:bCs/>
        </w:rPr>
        <w:t xml:space="preserve">   </w:t>
      </w:r>
      <w:r>
        <w:rPr>
          <w:rFonts w:ascii="Arial" w:hAnsi="Arial" w:cs="Arial"/>
          <w:bCs/>
        </w:rPr>
        <w:tab/>
        <w:t>____________</w:t>
      </w:r>
      <w:r w:rsidRPr="00143764">
        <w:rPr>
          <w:rFonts w:ascii="Arial" w:hAnsi="Arial" w:cs="Arial"/>
          <w:bCs/>
        </w:rPr>
        <w:t>__________________________________________</w:t>
      </w:r>
      <w:r>
        <w:rPr>
          <w:rFonts w:ascii="Arial" w:hAnsi="Arial" w:cs="Arial"/>
          <w:bCs/>
        </w:rPr>
        <w:t>__</w:t>
      </w:r>
      <w:r w:rsidRPr="00143764">
        <w:rPr>
          <w:rFonts w:ascii="Arial" w:hAnsi="Arial" w:cs="Arial"/>
          <w:bCs/>
        </w:rPr>
        <w:t xml:space="preserve">   </w:t>
      </w:r>
    </w:p>
    <w:p w14:paraId="2553D4C1" w14:textId="77777777" w:rsidR="00143764" w:rsidRDefault="00143764" w:rsidP="00143764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OBJEKT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____________</w:t>
      </w:r>
    </w:p>
    <w:p w14:paraId="1C15A996" w14:textId="77777777" w:rsidR="00143764" w:rsidRDefault="00143764" w:rsidP="00143764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PORABNIK: </w:t>
      </w:r>
      <w:r>
        <w:rPr>
          <w:rFonts w:ascii="Arial" w:hAnsi="Arial" w:cs="Arial"/>
        </w:rPr>
        <w:tab/>
        <w:t>________________________________________________________</w:t>
      </w:r>
    </w:p>
    <w:p w14:paraId="06179F2F" w14:textId="77777777" w:rsidR="00143764" w:rsidRDefault="00143764" w:rsidP="00143764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ESEC UPORABE</w:t>
      </w:r>
      <w:r>
        <w:rPr>
          <w:rFonts w:ascii="Arial" w:hAnsi="Arial" w:cs="Arial"/>
        </w:rPr>
        <w:tab/>
        <w:t>________________________________________________________</w:t>
      </w:r>
    </w:p>
    <w:p w14:paraId="534290AF" w14:textId="77777777" w:rsidR="00143764" w:rsidRDefault="00143764" w:rsidP="00143764">
      <w:pPr>
        <w:spacing w:line="360" w:lineRule="auto"/>
        <w:jc w:val="both"/>
        <w:rPr>
          <w:rFonts w:ascii="Arial" w:hAnsi="Arial" w:cs="Arial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69"/>
        <w:gridCol w:w="1032"/>
        <w:gridCol w:w="972"/>
        <w:gridCol w:w="1534"/>
        <w:gridCol w:w="1036"/>
        <w:gridCol w:w="1645"/>
        <w:gridCol w:w="1109"/>
        <w:gridCol w:w="1065"/>
      </w:tblGrid>
      <w:tr w:rsidR="00143764" w14:paraId="3DC1A68F" w14:textId="77777777" w:rsidTr="00060A39">
        <w:tc>
          <w:tcPr>
            <w:tcW w:w="669" w:type="dxa"/>
            <w:shd w:val="clear" w:color="auto" w:fill="E7E6E6" w:themeFill="background2"/>
            <w:vAlign w:val="center"/>
          </w:tcPr>
          <w:p w14:paraId="3BB575C5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Zap.</w:t>
            </w:r>
          </w:p>
        </w:tc>
        <w:tc>
          <w:tcPr>
            <w:tcW w:w="1032" w:type="dxa"/>
            <w:shd w:val="clear" w:color="auto" w:fill="E7E6E6" w:themeFill="background2"/>
            <w:vAlign w:val="center"/>
          </w:tcPr>
          <w:p w14:paraId="3B73EB7F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Datum</w:t>
            </w:r>
          </w:p>
        </w:tc>
        <w:tc>
          <w:tcPr>
            <w:tcW w:w="972" w:type="dxa"/>
            <w:shd w:val="clear" w:color="auto" w:fill="E7E6E6" w:themeFill="background2"/>
            <w:vAlign w:val="center"/>
          </w:tcPr>
          <w:p w14:paraId="691E3450" w14:textId="77777777" w:rsidR="00143764" w:rsidRPr="00143764" w:rsidRDefault="00060A39" w:rsidP="0014376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</w:t>
            </w:r>
            <w:r w:rsidR="00143764" w:rsidRPr="00143764">
              <w:rPr>
                <w:rFonts w:ascii="Arial" w:hAnsi="Arial" w:cs="Arial"/>
                <w:b/>
                <w:bCs/>
              </w:rPr>
              <w:t>ra</w:t>
            </w:r>
          </w:p>
        </w:tc>
        <w:tc>
          <w:tcPr>
            <w:tcW w:w="1534" w:type="dxa"/>
            <w:shd w:val="clear" w:color="auto" w:fill="E7E6E6" w:themeFill="background2"/>
            <w:vAlign w:val="center"/>
          </w:tcPr>
          <w:p w14:paraId="46C9BE59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Skupina</w:t>
            </w:r>
          </w:p>
        </w:tc>
        <w:tc>
          <w:tcPr>
            <w:tcW w:w="1036" w:type="dxa"/>
            <w:shd w:val="clear" w:color="auto" w:fill="E7E6E6" w:themeFill="background2"/>
            <w:vAlign w:val="center"/>
          </w:tcPr>
          <w:p w14:paraId="44983BA4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Št. vadečih</w:t>
            </w:r>
          </w:p>
        </w:tc>
        <w:tc>
          <w:tcPr>
            <w:tcW w:w="1645" w:type="dxa"/>
            <w:shd w:val="clear" w:color="auto" w:fill="E7E6E6" w:themeFill="background2"/>
            <w:vAlign w:val="center"/>
          </w:tcPr>
          <w:p w14:paraId="1F34DE38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Vaditelj</w:t>
            </w:r>
          </w:p>
        </w:tc>
        <w:tc>
          <w:tcPr>
            <w:tcW w:w="1109" w:type="dxa"/>
            <w:shd w:val="clear" w:color="auto" w:fill="E7E6E6" w:themeFill="background2"/>
            <w:vAlign w:val="center"/>
          </w:tcPr>
          <w:p w14:paraId="4A3DC370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Opomba</w:t>
            </w:r>
          </w:p>
        </w:tc>
        <w:tc>
          <w:tcPr>
            <w:tcW w:w="1065" w:type="dxa"/>
            <w:shd w:val="clear" w:color="auto" w:fill="E7E6E6" w:themeFill="background2"/>
            <w:vAlign w:val="center"/>
          </w:tcPr>
          <w:p w14:paraId="3E7F8943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Podpis</w:t>
            </w:r>
          </w:p>
        </w:tc>
      </w:tr>
      <w:tr w:rsidR="00143764" w14:paraId="508E4B7F" w14:textId="77777777" w:rsidTr="00060A39">
        <w:tc>
          <w:tcPr>
            <w:tcW w:w="669" w:type="dxa"/>
          </w:tcPr>
          <w:p w14:paraId="491F7FE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032" w:type="dxa"/>
          </w:tcPr>
          <w:p w14:paraId="587ADDD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7C9C826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1B437D5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072C36D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4641A85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5FE39BD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39DF8F6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2CC45CF3" w14:textId="77777777" w:rsidTr="00060A39">
        <w:tc>
          <w:tcPr>
            <w:tcW w:w="669" w:type="dxa"/>
          </w:tcPr>
          <w:p w14:paraId="7DF32D7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032" w:type="dxa"/>
          </w:tcPr>
          <w:p w14:paraId="7524F2E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258716F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A89624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138C993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3DD73E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31B4E20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034FF05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3681487B" w14:textId="77777777" w:rsidTr="00060A39">
        <w:tc>
          <w:tcPr>
            <w:tcW w:w="669" w:type="dxa"/>
          </w:tcPr>
          <w:p w14:paraId="042EAF3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032" w:type="dxa"/>
          </w:tcPr>
          <w:p w14:paraId="0E04D92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6B0A7C0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C45563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5B083F1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66690C0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67003F7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0F90866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C764CFF" w14:textId="77777777" w:rsidTr="00060A39">
        <w:tc>
          <w:tcPr>
            <w:tcW w:w="669" w:type="dxa"/>
          </w:tcPr>
          <w:p w14:paraId="18C6647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032" w:type="dxa"/>
          </w:tcPr>
          <w:p w14:paraId="0E08CB2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2673BB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D69AD9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6A34A3B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0788C2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BA484C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6185FE3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D127675" w14:textId="77777777" w:rsidTr="00060A39">
        <w:tc>
          <w:tcPr>
            <w:tcW w:w="669" w:type="dxa"/>
          </w:tcPr>
          <w:p w14:paraId="1174C00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032" w:type="dxa"/>
          </w:tcPr>
          <w:p w14:paraId="46F7D43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2C96002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118FAEE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5035C79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3A37708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7BE4E87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17B7465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78576C8C" w14:textId="77777777" w:rsidTr="00060A39">
        <w:tc>
          <w:tcPr>
            <w:tcW w:w="669" w:type="dxa"/>
          </w:tcPr>
          <w:p w14:paraId="7857543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032" w:type="dxa"/>
          </w:tcPr>
          <w:p w14:paraId="4945FF5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1D62A71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6CB022E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C38993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625AB8F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4D76710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3DA4A0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709E671" w14:textId="77777777" w:rsidTr="00060A39">
        <w:tc>
          <w:tcPr>
            <w:tcW w:w="669" w:type="dxa"/>
          </w:tcPr>
          <w:p w14:paraId="4CEC2DE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032" w:type="dxa"/>
          </w:tcPr>
          <w:p w14:paraId="1BAA825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775701A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5FE7001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BFA600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F42837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05BA82C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F37497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0E6D3138" w14:textId="77777777" w:rsidTr="00060A39">
        <w:tc>
          <w:tcPr>
            <w:tcW w:w="669" w:type="dxa"/>
          </w:tcPr>
          <w:p w14:paraId="01DA6E3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1032" w:type="dxa"/>
          </w:tcPr>
          <w:p w14:paraId="33C2324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3C0FBDE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2F4941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BE316E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1F21A6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0FEC62C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7A97037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4740E81A" w14:textId="77777777" w:rsidTr="00060A39">
        <w:tc>
          <w:tcPr>
            <w:tcW w:w="669" w:type="dxa"/>
          </w:tcPr>
          <w:p w14:paraId="0E05F95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032" w:type="dxa"/>
          </w:tcPr>
          <w:p w14:paraId="163BBA8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C6F95C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2FD29B4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D9B1F4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30A9FC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49A0AB1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33CFD59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0B989D09" w14:textId="77777777" w:rsidTr="00060A39">
        <w:tc>
          <w:tcPr>
            <w:tcW w:w="669" w:type="dxa"/>
          </w:tcPr>
          <w:p w14:paraId="201511C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032" w:type="dxa"/>
          </w:tcPr>
          <w:p w14:paraId="6357BB1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37B112E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1F2E446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4D0367F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6B7E67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812240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AFBDEA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556CC5B9" w14:textId="77777777" w:rsidTr="00060A39">
        <w:tc>
          <w:tcPr>
            <w:tcW w:w="669" w:type="dxa"/>
          </w:tcPr>
          <w:p w14:paraId="78CD0DE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1032" w:type="dxa"/>
          </w:tcPr>
          <w:p w14:paraId="6D9A3FA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5188346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714EDAF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7933DCA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55A4A3B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82AAF5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0894F44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0C2C582E" w14:textId="77777777" w:rsidTr="00060A39">
        <w:tc>
          <w:tcPr>
            <w:tcW w:w="669" w:type="dxa"/>
          </w:tcPr>
          <w:p w14:paraId="48EA3A4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1032" w:type="dxa"/>
          </w:tcPr>
          <w:p w14:paraId="5CCB6B9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2EC8FD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8565C0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4166D1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5B63DA5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0BBB39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BE570F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0877C1D9" w14:textId="77777777" w:rsidTr="00060A39">
        <w:tc>
          <w:tcPr>
            <w:tcW w:w="669" w:type="dxa"/>
          </w:tcPr>
          <w:p w14:paraId="1C3F8E0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1032" w:type="dxa"/>
          </w:tcPr>
          <w:p w14:paraId="4D37F6D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770633B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3FB76A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2103F04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2F24FD0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390BC25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132B8AC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58CAC165" w14:textId="77777777" w:rsidTr="00060A39">
        <w:tc>
          <w:tcPr>
            <w:tcW w:w="669" w:type="dxa"/>
          </w:tcPr>
          <w:p w14:paraId="7554553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1032" w:type="dxa"/>
          </w:tcPr>
          <w:p w14:paraId="3F56A98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7AB1711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44C2DD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79864FB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30AD007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77F6A45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4C0AE39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7D77DE94" w14:textId="77777777" w:rsidTr="00060A39">
        <w:tc>
          <w:tcPr>
            <w:tcW w:w="669" w:type="dxa"/>
          </w:tcPr>
          <w:p w14:paraId="756A24D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1032" w:type="dxa"/>
          </w:tcPr>
          <w:p w14:paraId="0414548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1AFC763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625029B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85E515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5633EF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1B74353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42A7FD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47B54D2B" w14:textId="77777777" w:rsidTr="00060A39">
        <w:tc>
          <w:tcPr>
            <w:tcW w:w="669" w:type="dxa"/>
          </w:tcPr>
          <w:p w14:paraId="7AA2D4C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1032" w:type="dxa"/>
          </w:tcPr>
          <w:p w14:paraId="53CA417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113F5F3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734455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B546F8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3147308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131CDA5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4F14A1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7B5E3DCC" w14:textId="77777777" w:rsidTr="00060A39">
        <w:tc>
          <w:tcPr>
            <w:tcW w:w="669" w:type="dxa"/>
          </w:tcPr>
          <w:p w14:paraId="115E568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1032" w:type="dxa"/>
          </w:tcPr>
          <w:p w14:paraId="6B29F55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43B71B2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629A42E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53062CB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2EEDCE7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74171D6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35CFAE4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72597147" w14:textId="77777777" w:rsidTr="00060A39">
        <w:tc>
          <w:tcPr>
            <w:tcW w:w="669" w:type="dxa"/>
          </w:tcPr>
          <w:p w14:paraId="6975B10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1032" w:type="dxa"/>
          </w:tcPr>
          <w:p w14:paraId="6315EF9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5B95C36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1B764C2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2454C9D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63D0FE9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63C503B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182C30D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3B1A4EE6" w14:textId="77777777" w:rsidTr="00060A39">
        <w:tc>
          <w:tcPr>
            <w:tcW w:w="669" w:type="dxa"/>
          </w:tcPr>
          <w:p w14:paraId="6C5BA93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1032" w:type="dxa"/>
          </w:tcPr>
          <w:p w14:paraId="137705D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5827A36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3B49D4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4301A39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30EE0E6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37AA8B5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24B1266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3DF67F8C" w14:textId="77777777" w:rsidTr="00060A39">
        <w:tc>
          <w:tcPr>
            <w:tcW w:w="669" w:type="dxa"/>
          </w:tcPr>
          <w:p w14:paraId="7B51AA7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1032" w:type="dxa"/>
          </w:tcPr>
          <w:p w14:paraId="07057A1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782881C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50720C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D80835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63AE09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1BC7E29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E4CA8D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85CD29D" w14:textId="77777777" w:rsidTr="00060A39">
        <w:tc>
          <w:tcPr>
            <w:tcW w:w="669" w:type="dxa"/>
          </w:tcPr>
          <w:p w14:paraId="3487FB3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1032" w:type="dxa"/>
          </w:tcPr>
          <w:p w14:paraId="5FBD799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2EFA04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3DE4A3A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0766172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7294195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369C684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295977F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1C534469" w14:textId="77777777" w:rsidTr="00060A39">
        <w:tc>
          <w:tcPr>
            <w:tcW w:w="669" w:type="dxa"/>
          </w:tcPr>
          <w:p w14:paraId="4C08C99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1032" w:type="dxa"/>
          </w:tcPr>
          <w:p w14:paraId="082AB00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68AFADE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36B0051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19C0DCD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6E5CE0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091D777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4A7C444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75DDF7A0" w14:textId="77777777" w:rsidTr="00060A39">
        <w:tc>
          <w:tcPr>
            <w:tcW w:w="669" w:type="dxa"/>
          </w:tcPr>
          <w:p w14:paraId="41743EF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1032" w:type="dxa"/>
          </w:tcPr>
          <w:p w14:paraId="23A08D3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6156E1C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5D217FB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692D6E3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EE9180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1F4CAB2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B4EB76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1402AF8F" w14:textId="77777777" w:rsidTr="00060A39">
        <w:tc>
          <w:tcPr>
            <w:tcW w:w="669" w:type="dxa"/>
          </w:tcPr>
          <w:p w14:paraId="5F71AAD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1032" w:type="dxa"/>
          </w:tcPr>
          <w:p w14:paraId="26B3BB5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5827E70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DD5F3B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63F4ACD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3C96C43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7EF32AB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1BB283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A1ECA20" w14:textId="77777777" w:rsidTr="00060A39">
        <w:tc>
          <w:tcPr>
            <w:tcW w:w="669" w:type="dxa"/>
          </w:tcPr>
          <w:p w14:paraId="4615B1C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1032" w:type="dxa"/>
          </w:tcPr>
          <w:p w14:paraId="4952EFC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DC6354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7F6F2A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27C704C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90EE43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6B54F17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34C0F90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54E7AA2F" w14:textId="77777777" w:rsidTr="00060A39">
        <w:tc>
          <w:tcPr>
            <w:tcW w:w="669" w:type="dxa"/>
          </w:tcPr>
          <w:p w14:paraId="3A3D112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1032" w:type="dxa"/>
          </w:tcPr>
          <w:p w14:paraId="53C7013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1486A03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BBCC31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6394CE7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5EC0F91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C2146C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13A5A64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051A1F11" w14:textId="77777777" w:rsidTr="00060A39">
        <w:tc>
          <w:tcPr>
            <w:tcW w:w="669" w:type="dxa"/>
          </w:tcPr>
          <w:p w14:paraId="5678AB1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1032" w:type="dxa"/>
          </w:tcPr>
          <w:p w14:paraId="6E49296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7C7867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C7ED99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796EB64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2753604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44A1CE0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0E699F8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17C9B9BF" w14:textId="77777777" w:rsidTr="00060A39">
        <w:tc>
          <w:tcPr>
            <w:tcW w:w="669" w:type="dxa"/>
          </w:tcPr>
          <w:p w14:paraId="56268FE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1032" w:type="dxa"/>
          </w:tcPr>
          <w:p w14:paraId="206BDB7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64CEA3A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6668B4C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59EB125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2A2BD00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6DD955E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45C0FD7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29AE15C" w14:textId="77777777" w:rsidTr="00060A39">
        <w:tc>
          <w:tcPr>
            <w:tcW w:w="669" w:type="dxa"/>
          </w:tcPr>
          <w:p w14:paraId="30E7883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1032" w:type="dxa"/>
          </w:tcPr>
          <w:p w14:paraId="3D625A5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12F73D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147C1BE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784859F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AB062A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BC4D9D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39E6B42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060A39" w14:paraId="594CC612" w14:textId="77777777" w:rsidTr="00060A39">
        <w:tc>
          <w:tcPr>
            <w:tcW w:w="669" w:type="dxa"/>
          </w:tcPr>
          <w:p w14:paraId="6AC47D6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1032" w:type="dxa"/>
          </w:tcPr>
          <w:p w14:paraId="0F0BE9B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5711800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556933A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FEF86D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631441D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1B2EB23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6978C5E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</w:tbl>
    <w:p w14:paraId="71577F3F" w14:textId="77777777" w:rsidR="00143764" w:rsidRDefault="00143764" w:rsidP="00060A39">
      <w:pPr>
        <w:spacing w:after="0" w:line="240" w:lineRule="auto"/>
        <w:jc w:val="both"/>
        <w:rPr>
          <w:rFonts w:ascii="Arial" w:hAnsi="Arial" w:cs="Arial"/>
        </w:rPr>
      </w:pPr>
    </w:p>
    <w:p w14:paraId="44B98481" w14:textId="77777777" w:rsidR="00060A39" w:rsidRDefault="00060A39" w:rsidP="00060A39">
      <w:pPr>
        <w:spacing w:after="0" w:line="240" w:lineRule="auto"/>
        <w:jc w:val="both"/>
        <w:rPr>
          <w:rFonts w:ascii="Arial" w:hAnsi="Arial" w:cs="Arial"/>
        </w:rPr>
      </w:pPr>
    </w:p>
    <w:p w14:paraId="1C1D2301" w14:textId="77777777" w:rsidR="00060A39" w:rsidRDefault="00060A39" w:rsidP="00060A39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60A39" w14:paraId="3D68C9ED" w14:textId="77777777" w:rsidTr="00060A39">
        <w:tc>
          <w:tcPr>
            <w:tcW w:w="4531" w:type="dxa"/>
          </w:tcPr>
          <w:p w14:paraId="24D4A48C" w14:textId="77777777" w:rsidR="00060A39" w:rsidRPr="00060A39" w:rsidRDefault="00060A39" w:rsidP="00060A39">
            <w:pPr>
              <w:jc w:val="both"/>
              <w:rPr>
                <w:rFonts w:ascii="Arial" w:hAnsi="Arial" w:cs="Arial"/>
                <w:b/>
                <w:bCs/>
              </w:rPr>
            </w:pPr>
            <w:r w:rsidRPr="00060A39">
              <w:rPr>
                <w:rFonts w:ascii="Arial" w:hAnsi="Arial" w:cs="Arial"/>
                <w:b/>
                <w:bCs/>
              </w:rPr>
              <w:t>Skupaj število ur</w:t>
            </w:r>
          </w:p>
        </w:tc>
        <w:tc>
          <w:tcPr>
            <w:tcW w:w="4531" w:type="dxa"/>
          </w:tcPr>
          <w:p w14:paraId="0CB957C5" w14:textId="77777777" w:rsidR="00060A39" w:rsidRPr="00060A39" w:rsidRDefault="00060A39" w:rsidP="00060A3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78176D20" w14:textId="77777777"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</w:p>
    <w:p w14:paraId="35C25146" w14:textId="77777777"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</w:p>
    <w:p w14:paraId="7AB4AC97" w14:textId="77777777"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Upravljalec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Uporabnik:</w:t>
      </w:r>
    </w:p>
    <w:p w14:paraId="004E059C" w14:textId="77777777"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</w:t>
      </w:r>
    </w:p>
    <w:sectPr w:rsidR="00060A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F2BEC" w14:textId="77777777" w:rsidR="00E66493" w:rsidRDefault="00E66493" w:rsidP="00E66493">
      <w:pPr>
        <w:spacing w:after="0" w:line="240" w:lineRule="auto"/>
      </w:pPr>
      <w:r>
        <w:separator/>
      </w:r>
    </w:p>
  </w:endnote>
  <w:endnote w:type="continuationSeparator" w:id="0">
    <w:p w14:paraId="1270CADD" w14:textId="77777777" w:rsidR="00E66493" w:rsidRDefault="00E66493" w:rsidP="00E66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43010" w14:textId="77777777" w:rsidR="00347B7C" w:rsidRDefault="00347B7C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9F87B" w14:textId="77777777" w:rsidR="00347B7C" w:rsidRDefault="00347B7C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0308A" w14:textId="77777777" w:rsidR="00347B7C" w:rsidRDefault="00347B7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9E2C0" w14:textId="77777777" w:rsidR="00E66493" w:rsidRDefault="00E66493" w:rsidP="00E66493">
      <w:pPr>
        <w:spacing w:after="0" w:line="240" w:lineRule="auto"/>
      </w:pPr>
      <w:r>
        <w:separator/>
      </w:r>
    </w:p>
  </w:footnote>
  <w:footnote w:type="continuationSeparator" w:id="0">
    <w:p w14:paraId="5A035798" w14:textId="77777777" w:rsidR="00E66493" w:rsidRDefault="00E66493" w:rsidP="00E66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5432C" w14:textId="77777777" w:rsidR="00347B7C" w:rsidRDefault="00347B7C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69269" w14:textId="130A4B12" w:rsidR="00E66493" w:rsidRPr="00F125F8" w:rsidRDefault="00E66493" w:rsidP="00E6649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5F21BC">
      <w:rPr>
        <w:rFonts w:ascii="Arial" w:hAnsi="Arial" w:cs="Arial"/>
        <w:sz w:val="20"/>
        <w:szCs w:val="20"/>
      </w:rPr>
      <w:t>2</w:t>
    </w:r>
    <w:r w:rsidR="00347B7C">
      <w:rPr>
        <w:rFonts w:ascii="Arial" w:hAnsi="Arial" w:cs="Arial"/>
        <w:sz w:val="20"/>
        <w:szCs w:val="20"/>
      </w:rPr>
      <w:t>3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731B94F7" w14:textId="77777777" w:rsidR="00E66493" w:rsidRDefault="00E66493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30373" w14:textId="77777777" w:rsidR="00347B7C" w:rsidRDefault="00347B7C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4534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W0MDUxNTI0MLJU0lEKTi0uzszPAykwrAUAGAYf+ywAAAA="/>
  </w:docVars>
  <w:rsids>
    <w:rsidRoot w:val="00274A7F"/>
    <w:rsid w:val="00060A39"/>
    <w:rsid w:val="000A668C"/>
    <w:rsid w:val="00143764"/>
    <w:rsid w:val="001A24ED"/>
    <w:rsid w:val="00274A7F"/>
    <w:rsid w:val="00347B7C"/>
    <w:rsid w:val="003F3219"/>
    <w:rsid w:val="00590BA0"/>
    <w:rsid w:val="005F21BC"/>
    <w:rsid w:val="00767942"/>
    <w:rsid w:val="00784DF8"/>
    <w:rsid w:val="009B05FF"/>
    <w:rsid w:val="00E00969"/>
    <w:rsid w:val="00E66493"/>
    <w:rsid w:val="00F125F8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305453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66493"/>
  </w:style>
  <w:style w:type="paragraph" w:styleId="Noga">
    <w:name w:val="footer"/>
    <w:basedOn w:val="Navaden"/>
    <w:link w:val="Nog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66493"/>
  </w:style>
  <w:style w:type="table" w:styleId="Tabelamrea">
    <w:name w:val="Table Grid"/>
    <w:basedOn w:val="Navadnatabela"/>
    <w:uiPriority w:val="39"/>
    <w:rsid w:val="00143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7</cp:revision>
  <dcterms:created xsi:type="dcterms:W3CDTF">2019-06-19T13:37:00Z</dcterms:created>
  <dcterms:modified xsi:type="dcterms:W3CDTF">2022-12-21T11:57:00Z</dcterms:modified>
</cp:coreProperties>
</file>